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8E53C" w14:textId="3FEF1D90" w:rsidR="00A775B6" w:rsidRDefault="00A775B6">
      <w:r>
        <w:rPr>
          <w:noProof/>
        </w:rPr>
        <w:drawing>
          <wp:inline distT="0" distB="0" distL="0" distR="0" wp14:anchorId="085184B8" wp14:editId="098D63E3">
            <wp:extent cx="5731510" cy="839406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1-06-22 at 10.22.02 AM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9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E0217" w14:textId="69897A48" w:rsidR="00A775B6" w:rsidRDefault="00A775B6"/>
    <w:p w14:paraId="3DD1FF73" w14:textId="7BAA6E61" w:rsidR="00A775B6" w:rsidRDefault="00A775B6">
      <w:proofErr w:type="gramStart"/>
      <w:r>
        <w:lastRenderedPageBreak/>
        <w:t>OUTPUT:_</w:t>
      </w:r>
      <w:proofErr w:type="gramEnd"/>
    </w:p>
    <w:p w14:paraId="13B6F912" w14:textId="77777777" w:rsidR="00A775B6" w:rsidRDefault="00A775B6">
      <w:pPr>
        <w:rPr>
          <w:noProof/>
        </w:rPr>
      </w:pPr>
      <w:r>
        <w:rPr>
          <w:noProof/>
        </w:rPr>
        <mc:AlternateContent>
          <mc:Choice Requires="wps">
            <w:drawing>
              <wp:inline distT="0" distB="0" distL="0" distR="0" wp14:anchorId="5FB55463" wp14:editId="47853316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65EC11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420C2349" w14:textId="6D7DDFA8" w:rsidR="00A775B6" w:rsidRDefault="00A775B6">
      <w:r>
        <w:rPr>
          <w:noProof/>
        </w:rPr>
        <w:drawing>
          <wp:inline distT="0" distB="0" distL="0" distR="0" wp14:anchorId="5EC1B492" wp14:editId="3C1F3862">
            <wp:extent cx="5731510" cy="3025140"/>
            <wp:effectExtent l="0" t="0" r="2540" b="3810"/>
            <wp:docPr id="21" name="Picture 21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 t="2457"/>
                    <a:stretch/>
                  </pic:blipFill>
                  <pic:spPr bwMode="auto">
                    <a:xfrm>
                      <a:off x="0" y="0"/>
                      <a:ext cx="573151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A321C" w14:textId="1132DBE9" w:rsidR="00A775B6" w:rsidRDefault="00A775B6"/>
    <w:p w14:paraId="7FD58ED2" w14:textId="77777777" w:rsidR="00A775B6" w:rsidRDefault="00A775B6">
      <w:pPr>
        <w:rPr>
          <w:noProof/>
        </w:rPr>
      </w:pPr>
    </w:p>
    <w:p w14:paraId="672B3536" w14:textId="3ED5190F" w:rsidR="00A775B6" w:rsidRDefault="00A775B6">
      <w:r>
        <w:rPr>
          <w:noProof/>
        </w:rPr>
        <w:drawing>
          <wp:inline distT="0" distB="0" distL="0" distR="0" wp14:anchorId="6E440E97" wp14:editId="130F8092">
            <wp:extent cx="5731510" cy="3022600"/>
            <wp:effectExtent l="0" t="0" r="2540" b="6350"/>
            <wp:docPr id="23" name="Picture 23" descr="Graphical user interface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 t="2460"/>
                    <a:stretch/>
                  </pic:blipFill>
                  <pic:spPr bwMode="auto">
                    <a:xfrm>
                      <a:off x="0" y="0"/>
                      <a:ext cx="573151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F1737" w14:textId="3738A155" w:rsidR="00A775B6" w:rsidRDefault="00A775B6"/>
    <w:p w14:paraId="12921239" w14:textId="08D1CE1B" w:rsidR="00A775B6" w:rsidRDefault="00A775B6">
      <w:bookmarkStart w:id="0" w:name="_GoBack"/>
      <w:bookmarkEnd w:id="0"/>
    </w:p>
    <w:p w14:paraId="73DC9A87" w14:textId="71211A23" w:rsidR="00A775B6" w:rsidRDefault="00A775B6"/>
    <w:p w14:paraId="1DF49C8A" w14:textId="4C261C4B" w:rsidR="00A775B6" w:rsidRDefault="00A775B6"/>
    <w:p w14:paraId="6D1851FE" w14:textId="3872D3E8" w:rsidR="00A775B6" w:rsidRDefault="0086072E">
      <w:r>
        <w:rPr>
          <w:noProof/>
        </w:rPr>
        <w:lastRenderedPageBreak/>
        <w:drawing>
          <wp:inline distT="0" distB="0" distL="0" distR="0" wp14:anchorId="28382A4C" wp14:editId="7087080E">
            <wp:extent cx="5731510" cy="852170"/>
            <wp:effectExtent l="0" t="0" r="2540" b="5080"/>
            <wp:docPr id="29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52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640E61" w14:textId="58D82648" w:rsidR="00A775B6" w:rsidRDefault="00A775B6"/>
    <w:p w14:paraId="77416BA0" w14:textId="77777777" w:rsidR="00A775B6" w:rsidRDefault="00A775B6"/>
    <w:sectPr w:rsidR="00A775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DQ1MDexMDc0sjRW0lEKTi0uzszPAykwrAUATA6jgiwAAAA="/>
  </w:docVars>
  <w:rsids>
    <w:rsidRoot w:val="00A775B6"/>
    <w:rsid w:val="0086072E"/>
    <w:rsid w:val="00A7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52CFC"/>
  <w15:chartTrackingRefBased/>
  <w15:docId w15:val="{D5278B3C-E8D5-4CA8-8EF1-2DC62D85C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RAWAT</dc:creator>
  <cp:keywords/>
  <dc:description/>
  <cp:lastModifiedBy>AMIT  RAWAT</cp:lastModifiedBy>
  <cp:revision>1</cp:revision>
  <dcterms:created xsi:type="dcterms:W3CDTF">2021-06-22T04:58:00Z</dcterms:created>
  <dcterms:modified xsi:type="dcterms:W3CDTF">2021-06-22T05:09:00Z</dcterms:modified>
</cp:coreProperties>
</file>